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141DF" w14:textId="6C3199C1" w:rsidR="00DE523E" w:rsidRPr="00DE523E" w:rsidRDefault="00DE523E" w:rsidP="00DE523E"/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846"/>
        <w:gridCol w:w="425"/>
        <w:gridCol w:w="8080"/>
      </w:tblGrid>
      <w:tr w:rsidR="00CB2D6B" w:rsidRPr="00DE523E" w14:paraId="5C369B1D" w14:textId="77777777" w:rsidTr="00DE523E">
        <w:trPr>
          <w:jc w:val="center"/>
        </w:trPr>
        <w:tc>
          <w:tcPr>
            <w:tcW w:w="846" w:type="dxa"/>
          </w:tcPr>
          <w:p w14:paraId="2A070A25" w14:textId="29CF0C5E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r w:rsidRPr="00DE523E">
              <w:rPr>
                <w:rFonts w:cstheme="minorHAnsi"/>
                <w:b/>
                <w:bCs/>
              </w:rPr>
              <w:t>Nama</w:t>
            </w:r>
          </w:p>
        </w:tc>
        <w:tc>
          <w:tcPr>
            <w:tcW w:w="425" w:type="dxa"/>
          </w:tcPr>
          <w:p w14:paraId="6B1D02C8" w14:textId="42FF9DEA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5300AE96" w14:textId="2B27AEB6" w:rsidR="00CB2D6B" w:rsidRPr="00DE523E" w:rsidRDefault="009C2F3D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Vincentius Leonanda Prbowo</w:t>
            </w:r>
          </w:p>
        </w:tc>
      </w:tr>
      <w:tr w:rsidR="00CB2D6B" w:rsidRPr="00DE523E" w14:paraId="145FE3C0" w14:textId="77777777" w:rsidTr="00DE523E">
        <w:trPr>
          <w:jc w:val="center"/>
        </w:trPr>
        <w:tc>
          <w:tcPr>
            <w:tcW w:w="846" w:type="dxa"/>
          </w:tcPr>
          <w:p w14:paraId="35E99395" w14:textId="00DFF07C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r w:rsidRPr="00DE523E">
              <w:rPr>
                <w:rFonts w:cstheme="minorHAnsi"/>
                <w:b/>
                <w:bCs/>
              </w:rPr>
              <w:t>Nim</w:t>
            </w:r>
          </w:p>
        </w:tc>
        <w:tc>
          <w:tcPr>
            <w:tcW w:w="425" w:type="dxa"/>
          </w:tcPr>
          <w:p w14:paraId="5CCF921F" w14:textId="6359E4B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222584AF" w14:textId="6FC4CE84" w:rsidR="00CB2D6B" w:rsidRPr="00DE523E" w:rsidRDefault="009C2F3D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2341720149</w:t>
            </w:r>
          </w:p>
        </w:tc>
      </w:tr>
      <w:tr w:rsidR="00CB2D6B" w:rsidRPr="00DE523E" w14:paraId="24E58E99" w14:textId="77777777" w:rsidTr="00DE523E">
        <w:trPr>
          <w:jc w:val="center"/>
        </w:trPr>
        <w:tc>
          <w:tcPr>
            <w:tcW w:w="846" w:type="dxa"/>
          </w:tcPr>
          <w:p w14:paraId="3DB0FCBD" w14:textId="6505F56D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r w:rsidRPr="00DE523E">
              <w:rPr>
                <w:rFonts w:cstheme="minorHAnsi"/>
                <w:b/>
                <w:bCs/>
              </w:rPr>
              <w:t>Kelas</w:t>
            </w:r>
          </w:p>
        </w:tc>
        <w:tc>
          <w:tcPr>
            <w:tcW w:w="425" w:type="dxa"/>
          </w:tcPr>
          <w:p w14:paraId="49DCBD25" w14:textId="0AA7F7A2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34511028" w14:textId="2F33D3F6" w:rsidR="00CB2D6B" w:rsidRPr="00DE523E" w:rsidRDefault="009C2F3D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TI-2A</w:t>
            </w:r>
          </w:p>
        </w:tc>
      </w:tr>
    </w:tbl>
    <w:p w14:paraId="40C0ACE6" w14:textId="26E057EF" w:rsidR="00CB2D6B" w:rsidRPr="00CB2D6B" w:rsidRDefault="00CB2D6B" w:rsidP="00CB2D6B">
      <w:pPr>
        <w:spacing w:after="0" w:line="360" w:lineRule="auto"/>
      </w:pPr>
    </w:p>
    <w:p w14:paraId="69894A57" w14:textId="1AE55CF8" w:rsidR="00DE523E" w:rsidRPr="00DE523E" w:rsidRDefault="00DE523E" w:rsidP="00DE523E">
      <w:pPr>
        <w:jc w:val="center"/>
        <w:rPr>
          <w:b/>
          <w:bCs/>
          <w:sz w:val="24"/>
          <w:szCs w:val="24"/>
        </w:rPr>
      </w:pPr>
      <w:r w:rsidRPr="00DE523E">
        <w:rPr>
          <w:b/>
          <w:bCs/>
          <w:sz w:val="24"/>
          <w:szCs w:val="24"/>
        </w:rPr>
        <w:t xml:space="preserve">LEMBAR JAWABAN </w:t>
      </w:r>
      <w:r w:rsidR="009C2F3D">
        <w:rPr>
          <w:b/>
          <w:bCs/>
          <w:sz w:val="24"/>
          <w:szCs w:val="24"/>
        </w:rPr>
        <w:t>UTS</w:t>
      </w:r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636"/>
        <w:gridCol w:w="9576"/>
      </w:tblGrid>
      <w:tr w:rsidR="00CB2D6B" w:rsidRPr="00DE523E" w14:paraId="09C0DECB" w14:textId="77777777" w:rsidTr="00DE523E">
        <w:trPr>
          <w:jc w:val="center"/>
        </w:trPr>
        <w:tc>
          <w:tcPr>
            <w:tcW w:w="1129" w:type="dxa"/>
            <w:vAlign w:val="center"/>
          </w:tcPr>
          <w:p w14:paraId="145D06B5" w14:textId="1144E78E" w:rsidR="00CB2D6B" w:rsidRPr="00DE523E" w:rsidRDefault="00CB2D6B" w:rsidP="00DE523E">
            <w:pPr>
              <w:spacing w:after="160" w:line="259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E523E">
              <w:rPr>
                <w:rFonts w:cstheme="minorHAnsi"/>
                <w:b/>
                <w:bCs/>
                <w:sz w:val="24"/>
                <w:szCs w:val="24"/>
              </w:rPr>
              <w:t>Soal No</w:t>
            </w:r>
          </w:p>
        </w:tc>
        <w:tc>
          <w:tcPr>
            <w:tcW w:w="8222" w:type="dxa"/>
            <w:vAlign w:val="center"/>
          </w:tcPr>
          <w:p w14:paraId="4FD71802" w14:textId="73B322B6" w:rsidR="00CB2D6B" w:rsidRPr="00DE523E" w:rsidRDefault="00CB2D6B" w:rsidP="00DE523E">
            <w:pPr>
              <w:spacing w:after="160" w:line="259" w:lineRule="auto"/>
              <w:jc w:val="center"/>
              <w:rPr>
                <w:b/>
                <w:bCs/>
                <w:sz w:val="24"/>
                <w:szCs w:val="24"/>
              </w:rPr>
            </w:pPr>
            <w:r w:rsidRPr="00DE523E">
              <w:rPr>
                <w:b/>
                <w:bCs/>
                <w:sz w:val="24"/>
                <w:szCs w:val="24"/>
              </w:rPr>
              <w:t>Jawaban</w:t>
            </w:r>
          </w:p>
        </w:tc>
      </w:tr>
      <w:tr w:rsidR="00CB2D6B" w:rsidRPr="00CB2D6B" w14:paraId="314AC0A0" w14:textId="77777777" w:rsidTr="00DE523E">
        <w:trPr>
          <w:jc w:val="center"/>
        </w:trPr>
        <w:tc>
          <w:tcPr>
            <w:tcW w:w="1129" w:type="dxa"/>
          </w:tcPr>
          <w:p w14:paraId="33690AF4" w14:textId="20B7EA6D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8222" w:type="dxa"/>
          </w:tcPr>
          <w:p w14:paraId="5FD60A01" w14:textId="7EEC9903" w:rsidR="00CB2D6B" w:rsidRPr="00CB2D6B" w:rsidRDefault="009C2F3D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nggunaan Overload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9C2F3D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55B6FC3A" wp14:editId="67F72BE3">
                  <wp:extent cx="5943600" cy="3065780"/>
                  <wp:effectExtent l="0" t="0" r="0" b="127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065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184A4EB0" w14:textId="77777777" w:rsidTr="00DE523E">
        <w:trPr>
          <w:jc w:val="center"/>
        </w:trPr>
        <w:tc>
          <w:tcPr>
            <w:tcW w:w="1129" w:type="dxa"/>
          </w:tcPr>
          <w:p w14:paraId="26580AFE" w14:textId="4AA92B4B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8222" w:type="dxa"/>
          </w:tcPr>
          <w:p w14:paraId="0AF45189" w14:textId="77777777" w:rsidR="00CB2D6B" w:rsidRDefault="009C2F3D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nggunaan Overrid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9C2F3D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7F573EB" wp14:editId="6E6CB5D1">
                  <wp:extent cx="3315163" cy="952633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15163" cy="9526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AA74AA" w14:textId="5B87FCA6" w:rsidR="009C2F3D" w:rsidRPr="00CB2D6B" w:rsidRDefault="009C2F3D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142E9489" w14:textId="77777777" w:rsidTr="00DE523E">
        <w:trPr>
          <w:jc w:val="center"/>
        </w:trPr>
        <w:tc>
          <w:tcPr>
            <w:tcW w:w="1129" w:type="dxa"/>
          </w:tcPr>
          <w:p w14:paraId="3E738BA5" w14:textId="56EEB1F7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3</w:t>
            </w:r>
          </w:p>
        </w:tc>
        <w:tc>
          <w:tcPr>
            <w:tcW w:w="8222" w:type="dxa"/>
          </w:tcPr>
          <w:p w14:paraId="30444B96" w14:textId="77777777" w:rsidR="00CB2D6B" w:rsidRDefault="009C2F3D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nggunaan Try Catch</w:t>
            </w:r>
          </w:p>
          <w:p w14:paraId="71C1001F" w14:textId="43E2F63E" w:rsidR="009C2F3D" w:rsidRPr="00CB2D6B" w:rsidRDefault="009C2F3D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C2F3D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750D7FF6" wp14:editId="21F2FF99">
                  <wp:extent cx="5943600" cy="372237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722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5752078D" w14:textId="77777777" w:rsidTr="00DE523E">
        <w:trPr>
          <w:jc w:val="center"/>
        </w:trPr>
        <w:tc>
          <w:tcPr>
            <w:tcW w:w="1129" w:type="dxa"/>
          </w:tcPr>
          <w:p w14:paraId="22DB67D6" w14:textId="1E2E22C8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8222" w:type="dxa"/>
          </w:tcPr>
          <w:p w14:paraId="0AD2E501" w14:textId="77777777" w:rsidR="00CB2D6B" w:rsidRDefault="009C2F3D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utput menu :</w:t>
            </w:r>
          </w:p>
          <w:p w14:paraId="6B9A464E" w14:textId="77777777" w:rsidR="009C2F3D" w:rsidRDefault="009C2F3D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C2F3D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72FE89D1" wp14:editId="29FA04FF">
                  <wp:extent cx="3724795" cy="1686160"/>
                  <wp:effectExtent l="0" t="0" r="9525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24795" cy="1686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FD9470" w14:textId="77777777" w:rsidR="009C2F3D" w:rsidRDefault="009C2F3D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654531" w14:textId="77777777" w:rsidR="009C2F3D" w:rsidRDefault="009C2F3D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6F33B0" w14:textId="77777777" w:rsidR="009C2F3D" w:rsidRDefault="009C2F3D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2B5468" w14:textId="231C36CE" w:rsidR="009C2F3D" w:rsidRPr="00CB2D6B" w:rsidRDefault="009C2F3D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4379C8A9" w14:textId="77777777" w:rsidTr="00DE523E">
        <w:trPr>
          <w:jc w:val="center"/>
        </w:trPr>
        <w:tc>
          <w:tcPr>
            <w:tcW w:w="1129" w:type="dxa"/>
          </w:tcPr>
          <w:p w14:paraId="25584CD2" w14:textId="6AF90229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5</w:t>
            </w:r>
          </w:p>
        </w:tc>
        <w:tc>
          <w:tcPr>
            <w:tcW w:w="8222" w:type="dxa"/>
          </w:tcPr>
          <w:p w14:paraId="18C0AAF2" w14:textId="77777777" w:rsidR="00CB2D6B" w:rsidRDefault="009C2F3D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utput Tambah Pasien :</w:t>
            </w:r>
          </w:p>
          <w:p w14:paraId="4787E570" w14:textId="62B81E9B" w:rsidR="009C2F3D" w:rsidRPr="00CB2D6B" w:rsidRDefault="009C2F3D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C2F3D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4C7B0ED4" wp14:editId="27F4B1C9">
                  <wp:extent cx="5096586" cy="1152686"/>
                  <wp:effectExtent l="0" t="0" r="0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96586" cy="1152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48DCE985" w14:textId="77777777" w:rsidTr="00DE523E">
        <w:trPr>
          <w:jc w:val="center"/>
        </w:trPr>
        <w:tc>
          <w:tcPr>
            <w:tcW w:w="1129" w:type="dxa"/>
          </w:tcPr>
          <w:p w14:paraId="3FC8B097" w14:textId="6DD4BEE0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8222" w:type="dxa"/>
          </w:tcPr>
          <w:p w14:paraId="0C6B442C" w14:textId="77777777" w:rsidR="00CB2D6B" w:rsidRDefault="009C2F3D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utput Update Data Pasien :</w:t>
            </w:r>
          </w:p>
          <w:p w14:paraId="112B6561" w14:textId="6688A1D7" w:rsidR="009C2F3D" w:rsidRPr="00CB2D6B" w:rsidRDefault="009C2F3D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C2F3D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2B590D2" wp14:editId="2A81885B">
                  <wp:extent cx="5439534" cy="1190791"/>
                  <wp:effectExtent l="0" t="0" r="8890" b="95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9534" cy="11907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45206A12" w14:textId="77777777" w:rsidTr="00DE523E">
        <w:trPr>
          <w:jc w:val="center"/>
        </w:trPr>
        <w:tc>
          <w:tcPr>
            <w:tcW w:w="1129" w:type="dxa"/>
          </w:tcPr>
          <w:p w14:paraId="0A3D4D78" w14:textId="15AB8B71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8222" w:type="dxa"/>
          </w:tcPr>
          <w:p w14:paraId="4A17CA6C" w14:textId="77777777" w:rsidR="00CB2D6B" w:rsidRDefault="009C2F3D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utput Tampilkan Daftar Pasien :</w:t>
            </w:r>
          </w:p>
          <w:p w14:paraId="6CD1BBD9" w14:textId="27587E0B" w:rsidR="009C2F3D" w:rsidRPr="00CB2D6B" w:rsidRDefault="009C2F3D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C2F3D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8E83FD8" wp14:editId="50E5FEC2">
                  <wp:extent cx="2400635" cy="562053"/>
                  <wp:effectExtent l="0" t="0" r="0" b="952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0635" cy="5620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4C1A91B6" w14:textId="77777777" w:rsidTr="00DE523E">
        <w:trPr>
          <w:jc w:val="center"/>
        </w:trPr>
        <w:tc>
          <w:tcPr>
            <w:tcW w:w="1129" w:type="dxa"/>
          </w:tcPr>
          <w:p w14:paraId="08825ADB" w14:textId="71112F7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8222" w:type="dxa"/>
          </w:tcPr>
          <w:p w14:paraId="6FC8BAF0" w14:textId="77777777" w:rsidR="00CB2D6B" w:rsidRDefault="009C2F3D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utput Tambah Dokter :</w:t>
            </w:r>
          </w:p>
          <w:p w14:paraId="0BE43038" w14:textId="3F2B696D" w:rsidR="009C2F3D" w:rsidRPr="00CB2D6B" w:rsidRDefault="009C2F3D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C2F3D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7F784094" wp14:editId="435260A1">
                  <wp:extent cx="5239481" cy="1209844"/>
                  <wp:effectExtent l="0" t="0" r="0" b="952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9481" cy="12098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20917C09" w14:textId="77777777" w:rsidTr="00DE523E">
        <w:trPr>
          <w:jc w:val="center"/>
        </w:trPr>
        <w:tc>
          <w:tcPr>
            <w:tcW w:w="1129" w:type="dxa"/>
          </w:tcPr>
          <w:p w14:paraId="228D644B" w14:textId="3B56B1A9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8222" w:type="dxa"/>
          </w:tcPr>
          <w:p w14:paraId="54C098FC" w14:textId="77777777" w:rsidR="00CB2D6B" w:rsidRDefault="009C2F3D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utput Update Data Dokter :</w:t>
            </w:r>
          </w:p>
          <w:p w14:paraId="254D465F" w14:textId="32698656" w:rsidR="009C2F3D" w:rsidRPr="00CB2D6B" w:rsidRDefault="009C2F3D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C2F3D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15536CCF" wp14:editId="3C81F354">
                  <wp:extent cx="5525271" cy="1171739"/>
                  <wp:effectExtent l="0" t="0" r="0" b="95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5271" cy="11717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2C402DC6" w14:textId="77777777" w:rsidTr="00DE523E">
        <w:trPr>
          <w:jc w:val="center"/>
        </w:trPr>
        <w:tc>
          <w:tcPr>
            <w:tcW w:w="1129" w:type="dxa"/>
          </w:tcPr>
          <w:p w14:paraId="0D0F6DAD" w14:textId="496BA0F3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10</w:t>
            </w:r>
          </w:p>
        </w:tc>
        <w:tc>
          <w:tcPr>
            <w:tcW w:w="8222" w:type="dxa"/>
          </w:tcPr>
          <w:p w14:paraId="18B60492" w14:textId="77777777" w:rsidR="00CB2D6B" w:rsidRDefault="009C2F3D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utput Tampilkan Data Dokter :</w:t>
            </w:r>
          </w:p>
          <w:p w14:paraId="0D2A4FFC" w14:textId="77777777" w:rsidR="009C2F3D" w:rsidRDefault="009C2F3D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C2F3D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7533AE5" wp14:editId="1F071984">
                  <wp:extent cx="2038635" cy="409632"/>
                  <wp:effectExtent l="0" t="0" r="0" b="952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8635" cy="409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3EF3E92" w14:textId="6E6AAAE0" w:rsidR="009C2F3D" w:rsidRPr="00CB2D6B" w:rsidRDefault="009C2F3D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73CA15BB" w14:textId="77777777" w:rsidTr="00DE523E">
        <w:trPr>
          <w:jc w:val="center"/>
        </w:trPr>
        <w:tc>
          <w:tcPr>
            <w:tcW w:w="1129" w:type="dxa"/>
          </w:tcPr>
          <w:p w14:paraId="2B9E4F2F" w14:textId="55DABD88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1</w:t>
            </w:r>
          </w:p>
        </w:tc>
        <w:tc>
          <w:tcPr>
            <w:tcW w:w="8222" w:type="dxa"/>
          </w:tcPr>
          <w:p w14:paraId="05E89280" w14:textId="77777777" w:rsidR="00CB2D6B" w:rsidRDefault="00DD7BBE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utput Tambah Riwayat Pasien :</w:t>
            </w:r>
          </w:p>
          <w:p w14:paraId="735089F9" w14:textId="03A935B1" w:rsidR="00DD7BBE" w:rsidRPr="00CB2D6B" w:rsidRDefault="00DD7BBE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7BBE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D7D83FF" wp14:editId="233D860F">
                  <wp:extent cx="3810532" cy="1495634"/>
                  <wp:effectExtent l="0" t="0" r="0" b="952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532" cy="14956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7F3C0415" w14:textId="77777777" w:rsidTr="00DE523E">
        <w:trPr>
          <w:jc w:val="center"/>
        </w:trPr>
        <w:tc>
          <w:tcPr>
            <w:tcW w:w="1129" w:type="dxa"/>
          </w:tcPr>
          <w:p w14:paraId="33822EA9" w14:textId="4D8E3DEE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2</w:t>
            </w:r>
          </w:p>
        </w:tc>
        <w:tc>
          <w:tcPr>
            <w:tcW w:w="8222" w:type="dxa"/>
          </w:tcPr>
          <w:p w14:paraId="42BD2213" w14:textId="78464F9C" w:rsidR="00CB2D6B" w:rsidRDefault="00DD7BBE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utput Tampilkan Riwayat Pasien :</w:t>
            </w:r>
          </w:p>
          <w:p w14:paraId="3C691273" w14:textId="79871963" w:rsidR="00DD7BBE" w:rsidRDefault="00DD7BBE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7BBE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4EE5F5E2" wp14:editId="6716AFF2">
                  <wp:extent cx="2953162" cy="1810003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3162" cy="18100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44D214" w14:textId="6971830B" w:rsidR="00DE523E" w:rsidRPr="00DE523E" w:rsidRDefault="00DE523E" w:rsidP="00DE52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36C9DAC1" w14:textId="77777777" w:rsidTr="00DE523E">
        <w:trPr>
          <w:jc w:val="center"/>
        </w:trPr>
        <w:tc>
          <w:tcPr>
            <w:tcW w:w="1129" w:type="dxa"/>
          </w:tcPr>
          <w:p w14:paraId="464265C1" w14:textId="17FDD6F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3</w:t>
            </w:r>
          </w:p>
        </w:tc>
        <w:tc>
          <w:tcPr>
            <w:tcW w:w="8222" w:type="dxa"/>
          </w:tcPr>
          <w:p w14:paraId="4C024ED8" w14:textId="77777777" w:rsidR="00CB2D6B" w:rsidRDefault="00DD7BBE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utput Keluar :</w:t>
            </w:r>
          </w:p>
          <w:p w14:paraId="7C467A2C" w14:textId="244B9288" w:rsidR="00DD7BBE" w:rsidRPr="00CB2D6B" w:rsidRDefault="00DD7BBE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D7BBE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2413EA8" wp14:editId="1C0D5EF1">
                  <wp:extent cx="1695687" cy="362001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687" cy="3620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1E382E99" w14:textId="77777777" w:rsidTr="00DE523E">
        <w:trPr>
          <w:jc w:val="center"/>
        </w:trPr>
        <w:tc>
          <w:tcPr>
            <w:tcW w:w="1129" w:type="dxa"/>
          </w:tcPr>
          <w:p w14:paraId="70F7D361" w14:textId="3EAB883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4</w:t>
            </w:r>
          </w:p>
        </w:tc>
        <w:tc>
          <w:tcPr>
            <w:tcW w:w="8222" w:type="dxa"/>
          </w:tcPr>
          <w:p w14:paraId="08836901" w14:textId="77777777" w:rsidR="00CB2D6B" w:rsidRDefault="00DD7BBE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 Class Dokter28 :</w:t>
            </w:r>
          </w:p>
          <w:p w14:paraId="5CBA2A62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las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Dokter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extend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Orang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{</w:t>
            </w:r>
          </w:p>
          <w:p w14:paraId="6CF8DA6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rivat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21E065D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rivat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pesialisasi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38B06FE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63C0E51A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lastRenderedPageBreak/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Dokter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am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Boole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jenisKelami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alama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oTelp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pesialisasi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7A21F287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up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am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jenisKelami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alama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oTelp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03622E5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thi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689783E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thi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pesialisasi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pesialisasi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17AC5B1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4A30165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31D6DBC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// Overriding method getNama() dari class Orang28</w:t>
            </w:r>
          </w:p>
          <w:p w14:paraId="1ABA5403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@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Override</w:t>
            </w:r>
          </w:p>
          <w:p w14:paraId="7935AE16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Nam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 {</w:t>
            </w:r>
          </w:p>
          <w:p w14:paraId="1B646846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Dr.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+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up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Nam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7600F6A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1E0371D6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0532DA50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 {</w:t>
            </w:r>
          </w:p>
          <w:p w14:paraId="0AEDF20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656B9F0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6CC0EC97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40415245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Spesialisasi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 {</w:t>
            </w:r>
          </w:p>
          <w:p w14:paraId="24FDECD2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pesialisasi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3C730044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22DE1196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</w:t>
            </w:r>
          </w:p>
          <w:p w14:paraId="3C557C03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3FB05CE5" w14:textId="77777777" w:rsidR="00DD7BBE" w:rsidRDefault="00DD7BBE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A96E94" w14:textId="77777777" w:rsidR="00DD7BBE" w:rsidRDefault="00DD7BBE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BFD6FB" w14:textId="77777777" w:rsidR="00DD7BBE" w:rsidRDefault="00DD7BBE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4BF6AB" w14:textId="77777777" w:rsidR="00DD7BBE" w:rsidRDefault="00DD7BBE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5233DE" w14:textId="77777777" w:rsidR="00DD7BBE" w:rsidRDefault="00DD7BBE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81F02C" w14:textId="77777777" w:rsidR="00DD7BBE" w:rsidRDefault="00DD7BBE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6336E5" w14:textId="77777777" w:rsidR="00DD7BBE" w:rsidRDefault="00DD7BBE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FA0DB7" w14:textId="77777777" w:rsidR="00DD7BBE" w:rsidRDefault="00DD7BBE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7E6245" w14:textId="77777777" w:rsidR="00DD7BBE" w:rsidRDefault="00DD7BBE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D89468" w14:textId="77777777" w:rsidR="00DD7BBE" w:rsidRDefault="00DD7BBE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158585" w14:textId="77777777" w:rsidR="00DD7BBE" w:rsidRDefault="00DD7BBE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751F21" w14:textId="062236ED" w:rsidR="00DD7BBE" w:rsidRPr="00CB2D6B" w:rsidRDefault="00DD7BBE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53392520" w14:textId="77777777" w:rsidTr="00DE523E">
        <w:trPr>
          <w:jc w:val="center"/>
        </w:trPr>
        <w:tc>
          <w:tcPr>
            <w:tcW w:w="1129" w:type="dxa"/>
          </w:tcPr>
          <w:p w14:paraId="4D3AF7B3" w14:textId="5BE690F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15</w:t>
            </w:r>
          </w:p>
        </w:tc>
        <w:tc>
          <w:tcPr>
            <w:tcW w:w="8222" w:type="dxa"/>
          </w:tcPr>
          <w:p w14:paraId="7186C715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las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Orang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{</w:t>
            </w:r>
          </w:p>
          <w:p w14:paraId="5A90691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rivat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am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711D5A5E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rivat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boole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jenisKelami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0E20CA6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rivat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alama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1B009307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rivat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oTelp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00153855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491EBE9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Orang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 {</w:t>
            </w:r>
          </w:p>
          <w:p w14:paraId="3B836D8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3C0E532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0C99AB7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7E54681E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Orang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am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Boole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jenisKelami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alama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oTelp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072B5052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thi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am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am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23B5125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thi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jenisKelami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jenisKelami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748E3294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thi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alama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alama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0E374BD5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thi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oTelp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oTelp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7A64EBCA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0CB6942E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535F5C7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Orang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am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Boole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jenisKelami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alama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0C6BEE9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thi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am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am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23AD0620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thi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jenisKelami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jenisKelami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3FD0C959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thi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alama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alama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47C93F5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0E909912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5C4D098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Orang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am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Boole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jenisKelami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1274410A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thi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am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am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10EFD5CE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thi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jenisKelami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jenisKelami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3C8F0E8D" w14:textId="15D61C19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572DFB8E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Alama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 {</w:t>
            </w:r>
          </w:p>
          <w:p w14:paraId="1A18699A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alama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250A26B8" w14:textId="5200A573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117C39D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Nam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 {</w:t>
            </w:r>
          </w:p>
          <w:p w14:paraId="65C47EA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am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2968A6CA" w14:textId="7DD819B8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2ED35F83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NoTelp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 {</w:t>
            </w:r>
          </w:p>
          <w:p w14:paraId="7E03ED0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oTelp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441090C2" w14:textId="665FAC1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4A8E3486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</w:t>
            </w:r>
          </w:p>
          <w:p w14:paraId="6A3D7833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5003EB13" w14:textId="77777777" w:rsidTr="00DE523E">
        <w:trPr>
          <w:jc w:val="center"/>
        </w:trPr>
        <w:tc>
          <w:tcPr>
            <w:tcW w:w="1129" w:type="dxa"/>
          </w:tcPr>
          <w:p w14:paraId="4283FF71" w14:textId="2D82CF7B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16</w:t>
            </w:r>
          </w:p>
        </w:tc>
        <w:tc>
          <w:tcPr>
            <w:tcW w:w="8222" w:type="dxa"/>
          </w:tcPr>
          <w:p w14:paraId="0B6B0AD4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las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Pasien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extend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Orang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{</w:t>
            </w:r>
          </w:p>
          <w:p w14:paraId="248B2E6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rivat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0A80C30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rivat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RekamMedik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rekamMedik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08C766B9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64BC85FF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asien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am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Boole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jenisKelami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alama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oTelp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2F6D69B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up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am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jenisKelami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alama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oTelp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137D88C5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thi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51F4A7A3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31CFE94A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103583E4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// Overriding method getNama() dari class Orang28</w:t>
            </w:r>
          </w:p>
          <w:p w14:paraId="70118AA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@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Override</w:t>
            </w:r>
          </w:p>
          <w:p w14:paraId="6C013E26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Nam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 {</w:t>
            </w:r>
          </w:p>
          <w:p w14:paraId="06BA2009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Pasien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+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up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Nam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2D6B9FD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14E0834E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041A0CA6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 {</w:t>
            </w:r>
          </w:p>
          <w:p w14:paraId="7663F074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730C7C29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410431FF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58FEDC47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RekamMedik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RekamMedik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 {</w:t>
            </w:r>
          </w:p>
          <w:p w14:paraId="44556510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rekamMedik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1B12E56A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3EF7DBB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45B5BF65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vo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setRekamMedik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RekamMedik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rekamMedik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687C6872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thi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rekamMedik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rekamMedik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07BFC6B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63362FA4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</w:t>
            </w:r>
          </w:p>
          <w:p w14:paraId="30CEA163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3DE87468" w14:textId="77777777" w:rsid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3E51CC" w14:textId="77777777" w:rsidR="00DD7BBE" w:rsidRDefault="00DD7BBE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764748" w14:textId="77777777" w:rsidR="00DD7BBE" w:rsidRDefault="00DD7BBE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872065" w14:textId="77777777" w:rsidR="00DD7BBE" w:rsidRDefault="00DD7BBE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75C315" w14:textId="77777777" w:rsidR="00DD7BBE" w:rsidRDefault="00DD7BBE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C497DF" w14:textId="77777777" w:rsidR="00DD7BBE" w:rsidRDefault="00DD7BBE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EB7567" w14:textId="14271E5D" w:rsidR="00DD7BBE" w:rsidRPr="00CB2D6B" w:rsidRDefault="00DD7BBE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2104E5BF" w14:textId="77777777" w:rsidTr="00DE523E">
        <w:trPr>
          <w:jc w:val="center"/>
        </w:trPr>
        <w:tc>
          <w:tcPr>
            <w:tcW w:w="1129" w:type="dxa"/>
          </w:tcPr>
          <w:p w14:paraId="5DD0D0BE" w14:textId="558E0533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17</w:t>
            </w:r>
          </w:p>
        </w:tc>
        <w:tc>
          <w:tcPr>
            <w:tcW w:w="8222" w:type="dxa"/>
          </w:tcPr>
          <w:p w14:paraId="1F120F14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impor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java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util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Dat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12D947E9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34A880B9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las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Pemeriksaan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{</w:t>
            </w:r>
          </w:p>
          <w:p w14:paraId="3F5F1332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rivat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3D7044C6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rivat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Dat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anggal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170B3114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rivat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keluh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23669B3E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rivat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iagnos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325E5E3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rivat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indak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6951ECE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rivat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oba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06FB24B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rivat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Dokter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6BBCCB3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44CDAA9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emeriksaan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Dat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anggal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keluh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,</w:t>
            </w:r>
          </w:p>
          <w:p w14:paraId="21155A90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iagnos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indak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oba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Dokter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4B4010A4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thi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73CB449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thi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anggal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anggal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5813F720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thi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keluh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keluh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10FC7A8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thi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iagnos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iagnos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40F5D9E6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thi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indak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indak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32B51742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thi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oba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oba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684A1C7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thi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20BD9A9E" w14:textId="784B9E34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24E159C5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 {</w:t>
            </w:r>
          </w:p>
          <w:p w14:paraId="743DA125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155FACB5" w14:textId="080118BF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12715D7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Dat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Tanggal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 {</w:t>
            </w:r>
          </w:p>
          <w:p w14:paraId="221B8389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anggal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3C8E6647" w14:textId="2D1F0193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3DF692FA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Keluh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 {</w:t>
            </w:r>
          </w:p>
          <w:p w14:paraId="37714ADA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keluh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1AD139A3" w14:textId="198C21FF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679CEE1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Diagnos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 {</w:t>
            </w:r>
          </w:p>
          <w:p w14:paraId="0A67CED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iagnos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0340D22A" w14:textId="3000F2F4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68CB3D7E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Tindak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 {</w:t>
            </w:r>
          </w:p>
          <w:p w14:paraId="5802F95E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indak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0AA80128" w14:textId="2F7540C6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6A411F44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Oba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 {</w:t>
            </w:r>
          </w:p>
          <w:p w14:paraId="5F595555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oba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7F8212A3" w14:textId="4042C65E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3C11EC6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lastRenderedPageBreak/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Dokter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 {</w:t>
            </w:r>
          </w:p>
          <w:p w14:paraId="16A7141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6E8D4E0B" w14:textId="5CC0E734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3DF7EE0A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</w:t>
            </w:r>
          </w:p>
          <w:p w14:paraId="2EE4F7D8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61A61BB7" w14:textId="77777777" w:rsidTr="00DE523E">
        <w:trPr>
          <w:jc w:val="center"/>
        </w:trPr>
        <w:tc>
          <w:tcPr>
            <w:tcW w:w="1129" w:type="dxa"/>
          </w:tcPr>
          <w:p w14:paraId="76AC7163" w14:textId="41AC6A32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18</w:t>
            </w:r>
          </w:p>
        </w:tc>
        <w:tc>
          <w:tcPr>
            <w:tcW w:w="8222" w:type="dxa"/>
          </w:tcPr>
          <w:p w14:paraId="227B39C0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impor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java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util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ArrayLis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6C634D8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impor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java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util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Lis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38A2C2AF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571390B6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las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RekamMedik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{</w:t>
            </w:r>
          </w:p>
          <w:p w14:paraId="24A3677E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rivat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2BC60A4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rivat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Pasien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67859797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rivat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Lis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&lt;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Pemeriksaan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&gt;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aftar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0B156C7A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4FEF3805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RekamMedik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Pasien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2744FE65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thi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1CE035B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thi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6079A33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thi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aftar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new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ArrayLis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&lt;&gt;();</w:t>
            </w:r>
          </w:p>
          <w:p w14:paraId="3576765A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1CA73596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55BF7BA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vo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tambah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Pemeriksaan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2DF6BBE9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if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aftar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null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6D93AD1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aftar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new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ArrayLis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&lt;&gt;();</w:t>
            </w:r>
          </w:p>
          <w:p w14:paraId="556518B6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}</w:t>
            </w:r>
          </w:p>
          <w:p w14:paraId="2271DC9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aftar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ad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0528DBA9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0B7FA276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3A8847F5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vo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setDaftar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Lis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&lt;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Pemeriksaan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&gt;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aftar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193D5999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thi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aftar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aftar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61A30305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45B7B8BF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343760B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Lis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&lt;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Pemeriksaan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&gt;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Daftar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 {</w:t>
            </w:r>
          </w:p>
          <w:p w14:paraId="4B86F4F9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aftar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; </w:t>
            </w:r>
            <w:r w:rsidRPr="00DD7BBE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// Mengembalikan referensi ke list</w:t>
            </w:r>
          </w:p>
          <w:p w14:paraId="1370C4C9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6839FBB4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</w:t>
            </w:r>
          </w:p>
          <w:p w14:paraId="4860E43A" w14:textId="77777777" w:rsid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9D8306" w14:textId="77777777" w:rsidR="00DD7BBE" w:rsidRDefault="00DD7BBE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86E258" w14:textId="769D215D" w:rsidR="00DD7BBE" w:rsidRPr="00CB2D6B" w:rsidRDefault="00DD7BBE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D7BBE" w:rsidRPr="00CB2D6B" w14:paraId="2C62A1E6" w14:textId="77777777" w:rsidTr="00DE523E">
        <w:trPr>
          <w:jc w:val="center"/>
        </w:trPr>
        <w:tc>
          <w:tcPr>
            <w:tcW w:w="1129" w:type="dxa"/>
          </w:tcPr>
          <w:p w14:paraId="67A59A0D" w14:textId="02D1B510" w:rsidR="00DD7BBE" w:rsidRPr="00DE523E" w:rsidRDefault="00DD7BBE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t>19</w:t>
            </w:r>
          </w:p>
        </w:tc>
        <w:tc>
          <w:tcPr>
            <w:tcW w:w="8222" w:type="dxa"/>
          </w:tcPr>
          <w:p w14:paraId="1BC9F7B7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impor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java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util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2E30DA5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impor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java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util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ArrayLis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2335BBB6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impor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java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util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Lis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5F6F091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impor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java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time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format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DateTimeFormat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41BD68C3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impor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java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time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LocalDat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1A68E8C5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45B67E92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las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IRAM_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{</w:t>
            </w:r>
          </w:p>
          <w:p w14:paraId="052278F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rivat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tat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Lis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&lt;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Pasien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&gt;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aftar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new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ArrayLis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&lt;&gt;();</w:t>
            </w:r>
          </w:p>
          <w:p w14:paraId="1686571F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rivat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tat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Lis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&lt;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Dokter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&gt;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aftar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new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ArrayLis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&lt;&gt;();</w:t>
            </w:r>
          </w:p>
          <w:p w14:paraId="3AC90220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4C635280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tat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vo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mai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[]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args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1960E047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new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i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3488CD39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ilih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7F35DDD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508C9503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do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{</w:t>
            </w:r>
          </w:p>
          <w:p w14:paraId="3C3D8382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enu Program: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1EEAEFE4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1. Tambah Pasien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3601B34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2. Update Data Pasien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7A468BA4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3. Tampilkan Daftar Pasien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7F681A45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4. Tambah Dokter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57C4C77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5. Update Data Dokter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332530E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6. Tampilkan Daftar Dokter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34D2778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7. Tambah Riwayat Pemeriksaan (Rekam Medik) Pasien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0940F6FA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8. Tampilkan Riwayat Pemeriksaan (Rekam Medik) Pasien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1C4F826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9. Selesai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31498780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Pilih Menu Nomer ? ……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6CDFFF2E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684D8510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try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{</w:t>
            </w:r>
          </w:p>
          <w:p w14:paraId="00F6B2A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ilih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13312DA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Lin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(); </w:t>
            </w:r>
            <w:r w:rsidRPr="00DD7BBE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// Mengambil sisa new line</w:t>
            </w:r>
          </w:p>
          <w:p w14:paraId="60B0355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62FBCE6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switch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ilih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712AC5A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cas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D" w:eastAsia="en-ID"/>
              </w:rPr>
              <w:t>1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:</w:t>
            </w:r>
          </w:p>
          <w:p w14:paraId="10EE396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   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tambah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1E1D80EF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break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6CE81A1A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cas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D" w:eastAsia="en-ID"/>
              </w:rPr>
              <w:t>2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:</w:t>
            </w:r>
          </w:p>
          <w:p w14:paraId="1F3E4A03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   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update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33AA2497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lastRenderedPageBreak/>
              <w:t xml:space="preserve">            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break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214A83F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cas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D" w:eastAsia="en-ID"/>
              </w:rPr>
              <w:t>3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:</w:t>
            </w:r>
          </w:p>
          <w:p w14:paraId="42B606D4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   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tampilkanDaftar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5C30DA44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break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59324814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cas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D" w:eastAsia="en-ID"/>
              </w:rPr>
              <w:t>4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:</w:t>
            </w:r>
          </w:p>
          <w:p w14:paraId="79041E40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   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tambah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2E09682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break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39EE419E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cas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D" w:eastAsia="en-ID"/>
              </w:rPr>
              <w:t>5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:</w:t>
            </w:r>
          </w:p>
          <w:p w14:paraId="045817E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   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update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4298BF2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break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78EAC9CE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cas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D" w:eastAsia="en-ID"/>
              </w:rPr>
              <w:t>6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:</w:t>
            </w:r>
          </w:p>
          <w:p w14:paraId="624CE755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   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tampilkanDaftar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3B539FB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break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12220DCA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cas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D" w:eastAsia="en-ID"/>
              </w:rPr>
              <w:t>7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:</w:t>
            </w:r>
          </w:p>
          <w:p w14:paraId="3F77B29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   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tambah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6E0BD54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break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5702C184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cas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D" w:eastAsia="en-ID"/>
              </w:rPr>
              <w:t>8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:</w:t>
            </w:r>
          </w:p>
          <w:p w14:paraId="1FC6B700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   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tampilkanRiwayat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256750DF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break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079634A3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cas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D" w:eastAsia="en-ID"/>
              </w:rPr>
              <w:t>9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:</w:t>
            </w:r>
          </w:p>
          <w:p w14:paraId="286DF87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Program selesai.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1DE2410E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break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0BE67CA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default:</w:t>
            </w:r>
          </w:p>
          <w:p w14:paraId="24498A02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Pilihan tidak valid. Coba lagi.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3440390E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    }</w:t>
            </w:r>
          </w:p>
          <w:p w14:paraId="1ED9AF1F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}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catch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Exceptio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201FF45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Input tidak valid, silakan coba lagi.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04EE1477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Lin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(); </w:t>
            </w:r>
            <w:r w:rsidRPr="00DD7BBE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// Bersihkan input yang salah</w:t>
            </w:r>
          </w:p>
          <w:p w14:paraId="3C93BEB2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}</w:t>
            </w:r>
          </w:p>
          <w:p w14:paraId="0B07859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}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whil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tru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3A9D8E6F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496E0D3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1DFDEF7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// Method tambahPasien</w:t>
            </w:r>
          </w:p>
          <w:p w14:paraId="31D8851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tat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vo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tambah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5A75B909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try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{</w:t>
            </w:r>
          </w:p>
          <w:p w14:paraId="714882A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asukkan ID Pasien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05C85E1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Integ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arse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Lin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()); </w:t>
            </w:r>
            <w:r w:rsidRPr="00DD7BBE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// Validasi input angka</w:t>
            </w:r>
          </w:p>
          <w:p w14:paraId="72CD6426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4C880BE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lastRenderedPageBreak/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asukkan Nama Pasien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1A3E6256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am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Lin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664F2B8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06467D7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asukkan Jenis Kelamin (true untuk laki-laki, false untuk perempuan)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59471AE3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boole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jenisKelami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Boole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arseBoole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Lin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);</w:t>
            </w:r>
          </w:p>
          <w:p w14:paraId="17DF5135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6D3B1074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asukkan Alamat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0DF326CF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alama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Lin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44247FA2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474138A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asukkan Nomor Telepon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2C2821F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oTelp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Lin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1AAC91E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6966C840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Pasien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new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asien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am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jenisKelami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alama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oTelp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271D1DF6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aftar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ad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231330A0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Pasien berhasil ditambahkan.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323D1DD4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}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catch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NumberFormatExceptio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6DAE0E3A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Input ID tidak valid! Harus berupa angka.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4964BA76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}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catch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Exceptio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3852103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Terjadi kesalahan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+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Messag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);</w:t>
            </w:r>
          </w:p>
          <w:p w14:paraId="3F44F58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}</w:t>
            </w:r>
          </w:p>
          <w:p w14:paraId="538C3D4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46184CBF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2D4527CF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// Method tambahDokter</w:t>
            </w:r>
          </w:p>
          <w:p w14:paraId="511503A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tat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vo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tambah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2E3A9E4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try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{</w:t>
            </w:r>
          </w:p>
          <w:p w14:paraId="19D7A806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asukkan ID Dokter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01559C9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Integ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arse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Lin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()); </w:t>
            </w:r>
            <w:r w:rsidRPr="00DD7BBE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// Validasi input angka</w:t>
            </w:r>
          </w:p>
          <w:p w14:paraId="4C64047F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340D613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asukkan Nama Dokter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00576190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am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Lin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334677FA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3175812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asukkan Jenis Kelamin (true untuk laki-laki, false untuk perempuan)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03E94490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boole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jenisKelami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Boole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arseBoole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Lin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);</w:t>
            </w:r>
          </w:p>
          <w:p w14:paraId="26F7F80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11F38C86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asukkan Alamat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4762B1F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lastRenderedPageBreak/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alama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Lin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30514C69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39ED142A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asukkan Nomor Telepon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572B55B0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oTelp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Lin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34833740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28EB64D3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asukkan Spesialisasi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6987AC92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pesialisasi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Lin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14F4468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7A42EC6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Dokter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new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Dokter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am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jenisKelami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alama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oTelp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pesialisasi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747333AE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aftar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ad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02929087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Dokter berhasil ditambahkan.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4BBF3753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}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catch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NumberFormatExceptio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01BA5269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Input ID tidak valid! Harus berupa angka.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63F835C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}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catch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Exceptio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4434C10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Terjadi kesalahan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+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Messag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);</w:t>
            </w:r>
          </w:p>
          <w:p w14:paraId="36DE2C4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}</w:t>
            </w:r>
          </w:p>
          <w:p w14:paraId="045611AA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74F0671E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45B0EB3A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// Method tambahPemeriksaan</w:t>
            </w:r>
          </w:p>
          <w:p w14:paraId="2F3CD754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tat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vo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tambah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4C1D8164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try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{</w:t>
            </w:r>
          </w:p>
          <w:p w14:paraId="22F9A4EF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asukkan ID Pasien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5E3922D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Integ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arse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Lin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);</w:t>
            </w:r>
          </w:p>
          <w:p w14:paraId="50FB6169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56D4CCEA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Pasien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null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3CC609B2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fo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Pasien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: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aftar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146EBF9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if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()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77B8DA1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0993CD8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break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06412D09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    }</w:t>
            </w:r>
          </w:p>
          <w:p w14:paraId="0D695617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}</w:t>
            </w:r>
          </w:p>
          <w:p w14:paraId="1D185D17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4AB7FFB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if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null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0FD8F5F5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Pasien dengan ID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+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+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 tidak ditemukan.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11606484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39FCCB62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}</w:t>
            </w:r>
          </w:p>
          <w:p w14:paraId="3213479E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28AF4A26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lastRenderedPageBreak/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asukkan ID Dokter yang memeriksa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67BC4DC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Integ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arse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Lin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);</w:t>
            </w:r>
          </w:p>
          <w:p w14:paraId="3E017B94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59EEA8E4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Dokter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null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33D221A6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fo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Dokter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: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aftar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1F61A996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if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()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00B38F87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0395CBB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break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24B502A0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    }</w:t>
            </w:r>
          </w:p>
          <w:p w14:paraId="4F327C9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}</w:t>
            </w:r>
          </w:p>
          <w:p w14:paraId="5EE36E55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560CAC90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if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null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3F44E98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Dokter dengan ID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+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+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 tidak ditemukan.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51C0ACE0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67B4E15E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}</w:t>
            </w:r>
          </w:p>
          <w:p w14:paraId="2136C4BE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4D266E96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asukkan keluhan pasien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566D47D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keluh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Lin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396A94D2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asukkan diagnosa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48DC043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iagnos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Lin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3B9AC092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asukkan tindakan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3ADA6DE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indak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Lin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68B791C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asukkan obat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65609573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oba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Lin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455236E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7E119C8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asukkan tanggal pemeriksaan (dd/MM/yyyy)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04AFBC7F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nputTanggal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Lin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64DEFD92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DateTimeFormat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format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DateTimeFormat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ofPatter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dd/MM/yyyy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59B2B509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LocalDat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anggal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LocalDat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ars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nputTanggal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format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37D802C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74F00E7E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Pemeriksaan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new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emeriksaan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jav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ql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Dat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valueOf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anggal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),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keluh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iagnos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,</w:t>
            </w:r>
          </w:p>
          <w:p w14:paraId="3868F56E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indak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oba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2D9C47F7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5F81A1C0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RekamMedik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rekamMedik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RekamMedik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0B27267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if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rekamMedik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null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77FC0D74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rekamMedik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new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RekamMedik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1B9D140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lastRenderedPageBreak/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setRekamMedik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rekamMedik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74151D63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}</w:t>
            </w:r>
          </w:p>
          <w:p w14:paraId="6915538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72333A56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rekamMedik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tambah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3251E795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Pemeriksaan berhasil ditambahkan untuk pasien ID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+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0B2E202A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}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catch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NumberFormatExceptio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0394A75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Input ID atau Tanggal tidak valid! Harus berupa angka.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78E4F51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}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catch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Exceptio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029B8BEA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Terjadi kesalahan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+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Messag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);</w:t>
            </w:r>
          </w:p>
          <w:p w14:paraId="24533C9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}</w:t>
            </w:r>
          </w:p>
          <w:p w14:paraId="2848499F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783D1E4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5BC012AA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tat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vo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tampilkanDaftar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 {</w:t>
            </w:r>
          </w:p>
          <w:p w14:paraId="7298E17E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if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aftar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isEmpty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) {</w:t>
            </w:r>
          </w:p>
          <w:p w14:paraId="6E0F8187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Tidak ada pasien yang terdaftar.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63E90177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}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els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{</w:t>
            </w:r>
          </w:p>
          <w:p w14:paraId="7CEA21F2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fo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Pasien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: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aftar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3D253A73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ID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+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()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+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, Nama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+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Nam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);</w:t>
            </w:r>
          </w:p>
          <w:p w14:paraId="5840193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}</w:t>
            </w:r>
          </w:p>
          <w:p w14:paraId="2E14C2E7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}</w:t>
            </w:r>
          </w:p>
          <w:p w14:paraId="6D85E2E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445F4AC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16C3B1D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tat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vo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tampilkanDaftar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 {</w:t>
            </w:r>
          </w:p>
          <w:p w14:paraId="6C8A7C3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if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aftar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isEmpty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) {</w:t>
            </w:r>
          </w:p>
          <w:p w14:paraId="17CD2906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Tidak ada dokter yang terdaftar.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34AB7E35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}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els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{</w:t>
            </w:r>
          </w:p>
          <w:p w14:paraId="3215857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fo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Dokter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: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aftar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7EAE8B6F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ID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+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()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+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, Nama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+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Nam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);</w:t>
            </w:r>
          </w:p>
          <w:p w14:paraId="092813A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}</w:t>
            </w:r>
          </w:p>
          <w:p w14:paraId="618741CA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}</w:t>
            </w:r>
          </w:p>
          <w:p w14:paraId="1CF3C4D7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4ED3398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1851FC0F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tat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vo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tampilkanRiwayat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1C3F7809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asukkan ID Pasien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49ECA7A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16E92005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lastRenderedPageBreak/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Lin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(); </w:t>
            </w:r>
            <w:r w:rsidRPr="00DD7BBE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// ambil sisa new line</w:t>
            </w:r>
          </w:p>
          <w:p w14:paraId="087E0B94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668EE33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Pasien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null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12B07706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fo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Pasien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: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aftar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16D2EF2F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if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()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352E94E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5713FA13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break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346D8AA9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}</w:t>
            </w:r>
          </w:p>
          <w:p w14:paraId="696D547A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}</w:t>
            </w:r>
          </w:p>
          <w:p w14:paraId="224EB96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412C0354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if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null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508895F7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Pasien dengan ID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+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+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 tidak ditemukan.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22EE0684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207CAB0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}</w:t>
            </w:r>
          </w:p>
          <w:p w14:paraId="69B90FEA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7BA479F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RekamMedik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rekamMedik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RekamMedik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6FE70F0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if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rekamMedik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null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||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rekamMedik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Daftar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isEmpty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) {</w:t>
            </w:r>
          </w:p>
          <w:p w14:paraId="0E378E54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Tidak ada riwayat pemeriksaan untuk pasien ini.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045BF4D3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56CC00FE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}</w:t>
            </w:r>
          </w:p>
          <w:p w14:paraId="6B4EEEE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4E3023EE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Riwayat Pemeriksaan untuk Pasien ID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+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27DF3FC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fo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Pemeriksaan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: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rekamMedik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Daftar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) {</w:t>
            </w:r>
          </w:p>
          <w:p w14:paraId="3A9F42E3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ID Pemeriksaan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+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);</w:t>
            </w:r>
          </w:p>
          <w:p w14:paraId="0AD5C6C6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Tanggal Pemeriksaan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+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Tanggal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);</w:t>
            </w:r>
          </w:p>
          <w:p w14:paraId="46375845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Keluhan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+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Keluh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);</w:t>
            </w:r>
          </w:p>
          <w:p w14:paraId="54422DB3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Diagnosa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+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Diagnos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);</w:t>
            </w:r>
          </w:p>
          <w:p w14:paraId="09E015AE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Tindakan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+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Tindak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);</w:t>
            </w:r>
          </w:p>
          <w:p w14:paraId="74AC6C0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Obat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+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Oba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);</w:t>
            </w:r>
          </w:p>
          <w:p w14:paraId="15B9551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Dokter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+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emeriksa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Nam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);</w:t>
            </w:r>
          </w:p>
          <w:p w14:paraId="0202E3B9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---------------------------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43E6EDC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}</w:t>
            </w:r>
          </w:p>
          <w:p w14:paraId="0D3D90C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0DE87286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297E29B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tat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vo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update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681228D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asukkan ID Dokter yang ingin diupdate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1BB4B8A3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7F1C0F77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lastRenderedPageBreak/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Lin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(); </w:t>
            </w:r>
            <w:r w:rsidRPr="00DD7BBE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// ambil sisa new line</w:t>
            </w:r>
          </w:p>
          <w:p w14:paraId="728A48A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3E123BC2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fo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Dokter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: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aftar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5C8B5C83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if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()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69690207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asukkan Nama Baru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7C7FAAB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am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Lin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48C54F6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asukkan Jenis Kelamin Baru (true untuk laki-laki, false untuk perempuan)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5484E8B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boole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jenisKelami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Boole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09E12980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Lin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(); </w:t>
            </w:r>
            <w:r w:rsidRPr="00DD7BBE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// ambil sisa new line</w:t>
            </w:r>
          </w:p>
          <w:p w14:paraId="1E01C5A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asukkan Alamat Baru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450778D2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alama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Lin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4AB2E72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asukkan Nomor Telepon Baru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4C59CAD5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oTelp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Lin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2BC73229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asukkan Spesialisasi Baru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13DC0E23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pesialisasi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Lin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7C1713E0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1C627D4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okt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new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Dokter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am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jenisKelami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alama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oTelp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pesialisasi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096DAF72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Data dokter berhasil diupdate.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4FF04BEE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509DC70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}</w:t>
            </w:r>
          </w:p>
          <w:p w14:paraId="4FE9EC2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}</w:t>
            </w:r>
          </w:p>
          <w:p w14:paraId="5C166BD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Dokter dengan ID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+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+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 tidak ditemukan.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6334DE3E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7E3ECC02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4A25609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publ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tatic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vo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update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16F8327E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asukkan ID Pasien yang ingin diupdate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4AB5BBE1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38F571BE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Lin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(); </w:t>
            </w:r>
            <w:r w:rsidRPr="00DD7BBE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// ambil sisa new line</w:t>
            </w:r>
          </w:p>
          <w:p w14:paraId="3B19590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5679DEB9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fo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Pasien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: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aftar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1C62565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if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()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0397407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asukkan Nama Baru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5C90EE8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am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Lin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3F1C381E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asukkan Jenis Kelamin Baru (true untuk laki-laki, false untuk perempuan)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38A1A6C6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boole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jenisKelami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Boolea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2C87C589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Lin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(); </w:t>
            </w:r>
            <w:r w:rsidRPr="00DD7BBE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// ambil sisa new line</w:t>
            </w:r>
          </w:p>
          <w:p w14:paraId="6FB1D6CF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lastRenderedPageBreak/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asukkan Alamat Baru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148AAC54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alama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Lin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2701C000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Masukkan Nomor Telepon Baru: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092F7D4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oTelp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canner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nextLine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7DE6700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0C65795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asie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new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asien28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ama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jenisKelami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alama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oTelp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2BECD78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Data pasien berhasil diupdate.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3815E0A3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DD7BB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3A57B1B2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}</w:t>
            </w:r>
          </w:p>
          <w:p w14:paraId="5148C365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}</w:t>
            </w:r>
          </w:p>
          <w:p w14:paraId="6F7CC956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DD7BB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ystem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out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DD7BB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ln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Pasien dengan ID 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+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d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+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DD7BB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 tidak ditemukan."</w:t>
            </w: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2144EBAB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6C11C9AC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0172C16D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DD7BB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</w:t>
            </w:r>
          </w:p>
          <w:p w14:paraId="2A73227A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5713C468" w14:textId="77777777" w:rsidR="00DD7BBE" w:rsidRPr="00DD7BBE" w:rsidRDefault="00DD7BBE" w:rsidP="00DD7BB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</w:pPr>
          </w:p>
        </w:tc>
      </w:tr>
    </w:tbl>
    <w:p w14:paraId="18B560B7" w14:textId="77777777" w:rsidR="00C23657" w:rsidRDefault="00C23657"/>
    <w:sectPr w:rsidR="00C23657" w:rsidSect="001812AB">
      <w:headerReference w:type="default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284DCB" w14:textId="77777777" w:rsidR="00C971AE" w:rsidRDefault="00C971AE" w:rsidP="00CB2D6B">
      <w:pPr>
        <w:spacing w:after="0" w:line="240" w:lineRule="auto"/>
      </w:pPr>
      <w:r>
        <w:separator/>
      </w:r>
    </w:p>
  </w:endnote>
  <w:endnote w:type="continuationSeparator" w:id="0">
    <w:p w14:paraId="0EC81DFE" w14:textId="77777777" w:rsidR="00C971AE" w:rsidRDefault="00C971AE" w:rsidP="00CB2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157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CE3DB03" w14:textId="3000A364" w:rsidR="00CB2D6B" w:rsidRDefault="00CB2D6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36BC945" w14:textId="2170EEB2" w:rsidR="00CB2D6B" w:rsidRDefault="00CB2D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4A276" w14:textId="77777777" w:rsidR="00C971AE" w:rsidRDefault="00C971AE" w:rsidP="00CB2D6B">
      <w:pPr>
        <w:spacing w:after="0" w:line="240" w:lineRule="auto"/>
      </w:pPr>
      <w:r>
        <w:separator/>
      </w:r>
    </w:p>
  </w:footnote>
  <w:footnote w:type="continuationSeparator" w:id="0">
    <w:p w14:paraId="10F7824E" w14:textId="77777777" w:rsidR="00C971AE" w:rsidRDefault="00C971AE" w:rsidP="00CB2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83"/>
      <w:gridCol w:w="7177"/>
    </w:tblGrid>
    <w:tr w:rsidR="00CB2D6B" w14:paraId="2FFB58EA" w14:textId="77777777" w:rsidTr="00D82A49">
      <w:tc>
        <w:tcPr>
          <w:tcW w:w="1696" w:type="dxa"/>
        </w:tcPr>
        <w:p w14:paraId="13EBF7B2" w14:textId="77777777" w:rsidR="00CB2D6B" w:rsidRDefault="00CB2D6B" w:rsidP="00CB2D6B">
          <w:pPr>
            <w:jc w:val="both"/>
            <w:rPr>
              <w:sz w:val="28"/>
            </w:rPr>
          </w:pPr>
          <w:r w:rsidRPr="008F7789">
            <w:rPr>
              <w:noProof/>
              <w:sz w:val="28"/>
            </w:rPr>
            <w:drawing>
              <wp:inline distT="0" distB="0" distL="0" distR="0" wp14:anchorId="588ED5CF" wp14:editId="7AAD4701">
                <wp:extent cx="1249405" cy="1259840"/>
                <wp:effectExtent l="0" t="0" r="0" b="10160"/>
                <wp:docPr id="2" name="Gambar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ambar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0585" cy="1291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54" w:type="dxa"/>
        </w:tcPr>
        <w:p w14:paraId="5E8A27BA" w14:textId="77777777" w:rsidR="00CB2D6B" w:rsidRDefault="00CB2D6B" w:rsidP="00CB2D6B">
          <w:pPr>
            <w:jc w:val="both"/>
            <w:rPr>
              <w:sz w:val="28"/>
            </w:rPr>
          </w:pPr>
        </w:p>
        <w:p w14:paraId="7522F005" w14:textId="77777777" w:rsidR="00CB2D6B" w:rsidRPr="00640236" w:rsidRDefault="00CB2D6B" w:rsidP="00CB2D6B">
          <w:pPr>
            <w:jc w:val="both"/>
            <w:rPr>
              <w:sz w:val="28"/>
            </w:rPr>
          </w:pPr>
          <w:r w:rsidRPr="00640236">
            <w:rPr>
              <w:sz w:val="28"/>
            </w:rPr>
            <w:t>Jurusan Teknologi Informasi Politeknik Negeri Malang</w:t>
          </w:r>
        </w:p>
        <w:p w14:paraId="585EEDC5" w14:textId="5AC11D7F" w:rsidR="00CB2D6B" w:rsidRPr="00640236" w:rsidRDefault="009C2F3D" w:rsidP="00CB2D6B">
          <w:pPr>
            <w:jc w:val="both"/>
            <w:rPr>
              <w:b/>
              <w:sz w:val="28"/>
            </w:rPr>
          </w:pPr>
          <w:r>
            <w:rPr>
              <w:b/>
              <w:sz w:val="28"/>
            </w:rPr>
            <w:t>UTS Pemrograman Berbasis Objek</w:t>
          </w:r>
        </w:p>
        <w:p w14:paraId="4CD48571" w14:textId="10AFC464" w:rsidR="00CB2D6B" w:rsidRPr="00CB2D6B" w:rsidRDefault="00CB2D6B" w:rsidP="00CB2D6B">
          <w:pPr>
            <w:jc w:val="both"/>
            <w:rPr>
              <w:bCs/>
              <w:sz w:val="28"/>
            </w:rPr>
          </w:pPr>
          <w:r w:rsidRPr="00CB2D6B">
            <w:rPr>
              <w:bCs/>
              <w:sz w:val="28"/>
            </w:rPr>
            <w:t xml:space="preserve">Mata Kuliah </w:t>
          </w:r>
          <w:r w:rsidR="009C2F3D">
            <w:rPr>
              <w:bCs/>
              <w:sz w:val="28"/>
            </w:rPr>
            <w:t>Pemrograman Berbasis Objek</w:t>
          </w:r>
          <w:r w:rsidRPr="00CB2D6B">
            <w:rPr>
              <w:bCs/>
              <w:sz w:val="28"/>
            </w:rPr>
            <w:t xml:space="preserve"> </w:t>
          </w:r>
        </w:p>
        <w:p w14:paraId="101028F4" w14:textId="77777777" w:rsidR="00CB2D6B" w:rsidRPr="00CB2D6B" w:rsidRDefault="00CB2D6B" w:rsidP="00CB2D6B">
          <w:pPr>
            <w:pBdr>
              <w:bottom w:val="single" w:sz="6" w:space="1" w:color="auto"/>
            </w:pBdr>
            <w:jc w:val="both"/>
            <w:rPr>
              <w:b/>
              <w:bCs/>
            </w:rPr>
          </w:pPr>
          <w:r w:rsidRPr="00CB2D6B">
            <w:rPr>
              <w:b/>
              <w:bCs/>
            </w:rPr>
            <w:t>Pengampu: Tim Ajar Desain dan Pemrograman Web</w:t>
          </w:r>
        </w:p>
        <w:p w14:paraId="56FFD781" w14:textId="2F3AC5B7" w:rsidR="00CB2D6B" w:rsidRPr="00FB65BC" w:rsidRDefault="009C2F3D" w:rsidP="00CB2D6B">
          <w:pPr>
            <w:pBdr>
              <w:bottom w:val="single" w:sz="6" w:space="1" w:color="auto"/>
            </w:pBdr>
            <w:jc w:val="both"/>
            <w:rPr>
              <w:i/>
            </w:rPr>
          </w:pPr>
          <w:r>
            <w:rPr>
              <w:i/>
            </w:rPr>
            <w:t>Oktober 2024</w:t>
          </w:r>
        </w:p>
      </w:tc>
    </w:tr>
  </w:tbl>
  <w:p w14:paraId="74E0DC40" w14:textId="77777777" w:rsidR="00CB2D6B" w:rsidRDefault="00CB2D6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NTc2NzezMDE2MjZW0lEKTi0uzszPAykwrAUAHLhlECwAAAA="/>
  </w:docVars>
  <w:rsids>
    <w:rsidRoot w:val="00CB2D6B"/>
    <w:rsid w:val="0008419F"/>
    <w:rsid w:val="001812AB"/>
    <w:rsid w:val="0018355B"/>
    <w:rsid w:val="001D5519"/>
    <w:rsid w:val="002C659E"/>
    <w:rsid w:val="00325A06"/>
    <w:rsid w:val="003E2458"/>
    <w:rsid w:val="0048778E"/>
    <w:rsid w:val="004E188B"/>
    <w:rsid w:val="006819D9"/>
    <w:rsid w:val="006966E8"/>
    <w:rsid w:val="006E709A"/>
    <w:rsid w:val="006F19D0"/>
    <w:rsid w:val="0073651F"/>
    <w:rsid w:val="0083199E"/>
    <w:rsid w:val="00934489"/>
    <w:rsid w:val="00983F11"/>
    <w:rsid w:val="009C1317"/>
    <w:rsid w:val="009C2F3D"/>
    <w:rsid w:val="00AA321E"/>
    <w:rsid w:val="00B93F2A"/>
    <w:rsid w:val="00BB0EDD"/>
    <w:rsid w:val="00BB6A11"/>
    <w:rsid w:val="00C23657"/>
    <w:rsid w:val="00C74C7F"/>
    <w:rsid w:val="00C971AE"/>
    <w:rsid w:val="00CB2D6B"/>
    <w:rsid w:val="00D07674"/>
    <w:rsid w:val="00D40CF9"/>
    <w:rsid w:val="00DD7BBE"/>
    <w:rsid w:val="00DE523E"/>
    <w:rsid w:val="00E56658"/>
    <w:rsid w:val="00EE6A4D"/>
    <w:rsid w:val="00F67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FA0565"/>
  <w15:chartTrackingRefBased/>
  <w15:docId w15:val="{1118E968-B409-484A-81C9-79A696A9A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2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B2D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D6B"/>
  </w:style>
  <w:style w:type="paragraph" w:styleId="Footer">
    <w:name w:val="footer"/>
    <w:basedOn w:val="Normal"/>
    <w:link w:val="Foot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D6B"/>
  </w:style>
  <w:style w:type="paragraph" w:customStyle="1" w:styleId="msonormal0">
    <w:name w:val="msonormal"/>
    <w:basedOn w:val="Normal"/>
    <w:rsid w:val="00DD7B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36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35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02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5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9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2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9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65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42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4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3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3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9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9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3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9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3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2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6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0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4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9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4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7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0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2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4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2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0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0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9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1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3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4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3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3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8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1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3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8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1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3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8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4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1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4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9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9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1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2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8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8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3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9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9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4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1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2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9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4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0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0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4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0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4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9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7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4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0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5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3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9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8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1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8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3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7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0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6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5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2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0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5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5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5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6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1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7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0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0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06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8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6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1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5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024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75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09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5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6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9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6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7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8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4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3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1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0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5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9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8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39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39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98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1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0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0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9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2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8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7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5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41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69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7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0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7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4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5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2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7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5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9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1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0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8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88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44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7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7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9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3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3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1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1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2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2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2539</Words>
  <Characters>14474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k hamdana</dc:creator>
  <cp:keywords/>
  <dc:description/>
  <cp:lastModifiedBy>tio tio</cp:lastModifiedBy>
  <cp:revision>2</cp:revision>
  <cp:lastPrinted>2024-10-24T00:41:00Z</cp:lastPrinted>
  <dcterms:created xsi:type="dcterms:W3CDTF">2024-10-24T00:42:00Z</dcterms:created>
  <dcterms:modified xsi:type="dcterms:W3CDTF">2024-10-24T00:42:00Z</dcterms:modified>
</cp:coreProperties>
</file>